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17246" w:rsidRPr="00E51869" w:rsidRDefault="00B172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rsidR="00B17246" w:rsidRPr="00E51869" w:rsidRDefault="00E518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rsidR="00B17246" w:rsidRPr="00E51869" w:rsidRDefault="00B172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B17246" w:rsidRPr="00E51869" w:rsidRDefault="00B172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B17246" w:rsidRPr="00E51869" w:rsidRDefault="00963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E51869">
        <w:rPr>
          <w:rFonts w:eastAsia="Arial"/>
          <w:lang w:eastAsia="en-US" w:bidi="en-US"/>
        </w:rPr>
        <w:t>Contact Name</w:t>
      </w:r>
    </w:p>
    <w:p w:rsidR="00B17246" w:rsidRPr="00E51869" w:rsidRDefault="00963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E51869">
        <w:rPr>
          <w:rFonts w:eastAsia="Arial"/>
          <w:lang w:eastAsia="en-US" w:bidi="en-US"/>
        </w:rPr>
        <w:t>Address</w:t>
      </w:r>
    </w:p>
    <w:p w:rsidR="00B17246" w:rsidRPr="00E51869" w:rsidRDefault="00963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E51869">
        <w:rPr>
          <w:rFonts w:eastAsia="Arial"/>
          <w:lang w:eastAsia="en-US" w:bidi="en-US"/>
        </w:rPr>
        <w:t>Address2</w:t>
      </w:r>
      <w:r w:rsidRPr="00E51869">
        <w:rPr>
          <w:rFonts w:eastAsia="Arial"/>
          <w:lang w:eastAsia="en-US" w:bidi="en-US"/>
        </w:rPr>
        <w:tab/>
      </w:r>
    </w:p>
    <w:p w:rsidR="00E51869" w:rsidRDefault="00963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E51869">
        <w:rPr>
          <w:rFonts w:eastAsia="Arial"/>
          <w:lang w:eastAsia="en-US" w:bidi="en-US"/>
        </w:rPr>
        <w:t xml:space="preserve">City, </w:t>
      </w:r>
    </w:p>
    <w:p w:rsidR="00B17246" w:rsidRPr="00E51869" w:rsidRDefault="00963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E51869">
        <w:rPr>
          <w:rFonts w:eastAsia="Arial"/>
          <w:lang w:eastAsia="en-US" w:bidi="en-US"/>
        </w:rPr>
        <w:t>Province</w:t>
      </w:r>
    </w:p>
    <w:p w:rsidR="00B17246" w:rsidRPr="00E51869" w:rsidRDefault="00963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E51869">
        <w:rPr>
          <w:rFonts w:eastAsia="Arial"/>
          <w:lang w:eastAsia="en-US" w:bidi="en-US"/>
        </w:rPr>
        <w:t>Postal Code</w:t>
      </w:r>
    </w:p>
    <w:p w:rsidR="00B17246" w:rsidRPr="00E51869" w:rsidRDefault="00B172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rsidR="00B17246" w:rsidRPr="00E51869" w:rsidRDefault="00B172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rsidR="00B17246" w:rsidRPr="009750BE" w:rsidRDefault="00E518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r w:rsidRPr="009750BE">
        <w:rPr>
          <w:rFonts w:eastAsia="Arial"/>
          <w:b/>
          <w:color w:val="000000"/>
          <w:lang w:eastAsia="en-US" w:bidi="en-US"/>
        </w:rPr>
        <w:t>RE</w:t>
      </w:r>
      <w:r w:rsidR="0096364A" w:rsidRPr="009750BE">
        <w:rPr>
          <w:rFonts w:eastAsia="Arial"/>
          <w:b/>
          <w:color w:val="000000"/>
          <w:lang w:eastAsia="en-US" w:bidi="en-US"/>
        </w:rPr>
        <w:t xml:space="preserve">: </w:t>
      </w:r>
      <w:r w:rsidR="00E20819">
        <w:rPr>
          <w:rFonts w:eastAsia="Arial"/>
          <w:b/>
          <w:color w:val="000000"/>
          <w:lang w:eastAsia="en-US" w:bidi="en-US"/>
        </w:rPr>
        <w:t xml:space="preserve"> NOW IS A </w:t>
      </w:r>
      <w:r w:rsidR="0096364A" w:rsidRPr="009750BE">
        <w:rPr>
          <w:rFonts w:eastAsia="Arial"/>
          <w:b/>
          <w:color w:val="000000"/>
          <w:lang w:eastAsia="en-US" w:bidi="en-US"/>
        </w:rPr>
        <w:t>GOOD TIME TO REORDER</w:t>
      </w:r>
    </w:p>
    <w:p w:rsidR="00B17246" w:rsidRPr="00E51869" w:rsidRDefault="00B172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rsidR="00B17246" w:rsidRPr="00E51869" w:rsidRDefault="00B172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rsidR="00B17246" w:rsidRPr="00E51869" w:rsidRDefault="00963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E51869">
        <w:rPr>
          <w:rFonts w:eastAsia="Arial"/>
          <w:color w:val="000000"/>
          <w:lang w:eastAsia="en-US" w:bidi="en-US"/>
        </w:rPr>
        <w:t>Dear [CONTACT NAME],</w:t>
      </w:r>
    </w:p>
    <w:p w:rsidR="00B17246" w:rsidRPr="00E51869" w:rsidRDefault="00B172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B17246" w:rsidRPr="00E51869" w:rsidRDefault="00963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E51869">
        <w:rPr>
          <w:rFonts w:eastAsia="Arial"/>
          <w:lang w:eastAsia="en-US" w:bidi="en-US"/>
        </w:rPr>
        <w:t xml:space="preserve">Back in </w:t>
      </w:r>
      <w:r w:rsidRPr="00E51869">
        <w:rPr>
          <w:rFonts w:eastAsia="Arial"/>
          <w:color w:val="000000"/>
          <w:lang w:eastAsia="en-US" w:bidi="en-US"/>
        </w:rPr>
        <w:t>[MONTH</w:t>
      </w:r>
      <w:r w:rsidR="003A5EF8">
        <w:rPr>
          <w:rFonts w:eastAsia="Arial"/>
          <w:color w:val="000000"/>
          <w:lang w:eastAsia="en-US" w:bidi="en-US"/>
        </w:rPr>
        <w:t>,</w:t>
      </w:r>
      <w:r w:rsidR="00E20819">
        <w:rPr>
          <w:rFonts w:eastAsia="Arial"/>
          <w:color w:val="000000"/>
          <w:lang w:eastAsia="en-US" w:bidi="en-US"/>
        </w:rPr>
        <w:t xml:space="preserve"> </w:t>
      </w:r>
      <w:r w:rsidR="003A5EF8">
        <w:rPr>
          <w:rFonts w:eastAsia="Arial"/>
          <w:color w:val="000000"/>
          <w:lang w:eastAsia="en-US" w:bidi="en-US"/>
        </w:rPr>
        <w:t>YEAR</w:t>
      </w:r>
      <w:r w:rsidRPr="00E51869">
        <w:rPr>
          <w:rFonts w:eastAsia="Arial"/>
          <w:color w:val="000000"/>
          <w:lang w:eastAsia="en-US" w:bidi="en-US"/>
        </w:rPr>
        <w:t>],</w:t>
      </w:r>
      <w:r w:rsidRPr="00E51869">
        <w:rPr>
          <w:rFonts w:eastAsia="Arial"/>
          <w:lang w:eastAsia="en-US" w:bidi="en-US"/>
        </w:rPr>
        <w:t xml:space="preserve"> you ordered [PRODUCTS] from [YOUR COMPANY NAME]. We appreciate your business and </w:t>
      </w:r>
      <w:r w:rsidR="00E20819">
        <w:rPr>
          <w:rFonts w:eastAsia="Arial"/>
          <w:lang w:eastAsia="en-US" w:bidi="en-US"/>
        </w:rPr>
        <w:t xml:space="preserve">are writing to invite you to reorder stock </w:t>
      </w:r>
      <w:r w:rsidRPr="00E51869">
        <w:rPr>
          <w:rFonts w:eastAsia="Arial"/>
          <w:lang w:eastAsia="en-US" w:bidi="en-US"/>
        </w:rPr>
        <w:t>before your inventory is low.</w:t>
      </w:r>
    </w:p>
    <w:p w:rsidR="00B17246" w:rsidRPr="00E51869" w:rsidRDefault="00B172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B17246" w:rsidRPr="00E51869" w:rsidRDefault="00963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E51869">
        <w:rPr>
          <w:rFonts w:eastAsia="Arial"/>
          <w:lang w:eastAsia="en-US" w:bidi="en-US"/>
        </w:rPr>
        <w:t xml:space="preserve">All the information to reorder is </w:t>
      </w:r>
      <w:r w:rsidR="00E20819">
        <w:rPr>
          <w:rFonts w:eastAsia="Arial"/>
          <w:lang w:eastAsia="en-US" w:bidi="en-US"/>
        </w:rPr>
        <w:t>attached to the</w:t>
      </w:r>
      <w:r w:rsidRPr="00E51869">
        <w:rPr>
          <w:rFonts w:eastAsia="Arial"/>
          <w:lang w:eastAsia="en-US" w:bidi="en-US"/>
        </w:rPr>
        <w:t xml:space="preserve"> purchase order included with this</w:t>
      </w:r>
      <w:r w:rsidR="00E20819">
        <w:rPr>
          <w:rFonts w:eastAsia="Arial"/>
          <w:lang w:eastAsia="en-US" w:bidi="en-US"/>
        </w:rPr>
        <w:t xml:space="preserve"> letter. You   can confirm the information</w:t>
      </w:r>
      <w:r w:rsidRPr="00E51869">
        <w:rPr>
          <w:rFonts w:eastAsia="Arial"/>
          <w:lang w:eastAsia="en-US" w:bidi="en-US"/>
        </w:rPr>
        <w:t xml:space="preserve">, make </w:t>
      </w:r>
      <w:r w:rsidR="00E20819">
        <w:rPr>
          <w:rFonts w:eastAsia="Arial"/>
          <w:lang w:eastAsia="en-US" w:bidi="en-US"/>
        </w:rPr>
        <w:t>adjustments</w:t>
      </w:r>
      <w:r w:rsidRPr="00E51869">
        <w:rPr>
          <w:rFonts w:eastAsia="Arial"/>
          <w:lang w:eastAsia="en-US" w:bidi="en-US"/>
        </w:rPr>
        <w:t xml:space="preserve"> in quantity if necessary, add new products. </w:t>
      </w:r>
      <w:r w:rsidR="00E20819">
        <w:rPr>
          <w:rFonts w:eastAsia="Arial"/>
          <w:lang w:eastAsia="en-US" w:bidi="en-US"/>
        </w:rPr>
        <w:t xml:space="preserve"> Scan and email the order to</w:t>
      </w:r>
      <w:r w:rsidRPr="00E51869">
        <w:rPr>
          <w:rFonts w:eastAsia="Arial"/>
          <w:lang w:eastAsia="en-US" w:bidi="en-US"/>
        </w:rPr>
        <w:t xml:space="preserve"> us, at [</w:t>
      </w:r>
      <w:r w:rsidR="00E20819">
        <w:rPr>
          <w:rFonts w:eastAsia="Arial"/>
          <w:lang w:eastAsia="en-US" w:bidi="en-US"/>
        </w:rPr>
        <w:t>EMAIL ADDRESS</w:t>
      </w:r>
      <w:r w:rsidRPr="00E51869">
        <w:rPr>
          <w:rFonts w:eastAsia="Arial"/>
          <w:lang w:eastAsia="en-US" w:bidi="en-US"/>
        </w:rPr>
        <w:t>] or call us toll-free at [NUMBER] and we’ll take care of the rest.</w:t>
      </w:r>
    </w:p>
    <w:p w:rsidR="00B17246" w:rsidRPr="00E51869" w:rsidRDefault="00B172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B17246" w:rsidRPr="00E51869" w:rsidRDefault="00963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E51869">
        <w:rPr>
          <w:rFonts w:eastAsia="Arial"/>
          <w:lang w:eastAsia="en-US" w:bidi="en-US"/>
        </w:rPr>
        <w:t xml:space="preserve">As a loyal customer, </w:t>
      </w:r>
      <w:r w:rsidR="00E20819">
        <w:rPr>
          <w:rFonts w:eastAsia="Arial"/>
          <w:lang w:eastAsia="en-US" w:bidi="en-US"/>
        </w:rPr>
        <w:t xml:space="preserve">we greatly value your recognition </w:t>
      </w:r>
      <w:r w:rsidRPr="00E51869">
        <w:rPr>
          <w:rFonts w:eastAsia="Arial"/>
          <w:lang w:eastAsia="en-US" w:bidi="en-US"/>
        </w:rPr>
        <w:t>for our quality products and 100% Satisfaction Guarantee. This</w:t>
      </w:r>
      <w:r w:rsidR="00E20819">
        <w:rPr>
          <w:rFonts w:eastAsia="Arial"/>
          <w:lang w:eastAsia="en-US" w:bidi="en-US"/>
        </w:rPr>
        <w:t xml:space="preserve"> </w:t>
      </w:r>
      <w:r w:rsidRPr="00E51869">
        <w:rPr>
          <w:rFonts w:eastAsia="Arial"/>
          <w:lang w:eastAsia="en-US" w:bidi="en-US"/>
        </w:rPr>
        <w:t>extended guarantee – along with our new, faster</w:t>
      </w:r>
      <w:r w:rsidR="00260700">
        <w:rPr>
          <w:rFonts w:eastAsia="Arial"/>
          <w:lang w:eastAsia="en-US" w:bidi="en-US"/>
        </w:rPr>
        <w:t>,</w:t>
      </w:r>
      <w:r w:rsidRPr="00E51869">
        <w:rPr>
          <w:rFonts w:eastAsia="Arial"/>
          <w:lang w:eastAsia="en-US" w:bidi="en-US"/>
        </w:rPr>
        <w:t xml:space="preserve"> order turn</w:t>
      </w:r>
      <w:r w:rsidR="00E20819">
        <w:rPr>
          <w:rFonts w:eastAsia="Arial"/>
          <w:lang w:eastAsia="en-US" w:bidi="en-US"/>
        </w:rPr>
        <w:t xml:space="preserve"> </w:t>
      </w:r>
      <w:r w:rsidRPr="00E51869">
        <w:rPr>
          <w:rFonts w:eastAsia="Arial"/>
          <w:lang w:eastAsia="en-US" w:bidi="en-US"/>
        </w:rPr>
        <w:t xml:space="preserve">around time – separates us from any other competitor! </w:t>
      </w:r>
    </w:p>
    <w:p w:rsidR="00B17246" w:rsidRPr="00E51869" w:rsidRDefault="00B172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B17246" w:rsidRPr="00E51869" w:rsidRDefault="00963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E51869">
        <w:rPr>
          <w:rFonts w:eastAsia="Arial"/>
          <w:lang w:eastAsia="en-US" w:bidi="en-US"/>
        </w:rPr>
        <w:t xml:space="preserve">Thank you for your continued confidence in </w:t>
      </w:r>
      <w:r w:rsidRPr="00E51869">
        <w:rPr>
          <w:rFonts w:eastAsia="Arial"/>
          <w:color w:val="000000"/>
          <w:lang w:eastAsia="en-US" w:bidi="en-US"/>
        </w:rPr>
        <w:t>[YOUR COMPANY NAME].</w:t>
      </w:r>
    </w:p>
    <w:p w:rsidR="00B17246" w:rsidRPr="00E51869" w:rsidRDefault="00B172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B17246" w:rsidRPr="00E51869" w:rsidRDefault="00B172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B17246" w:rsidRPr="00E51869" w:rsidRDefault="00EE08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96364A" w:rsidRPr="00E51869">
        <w:rPr>
          <w:rFonts w:eastAsia="Arial"/>
          <w:lang w:eastAsia="en-US" w:bidi="en-US"/>
        </w:rPr>
        <w:t>,</w:t>
      </w:r>
    </w:p>
    <w:p w:rsidR="00B17246" w:rsidRPr="00E51869" w:rsidRDefault="00B172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B17246" w:rsidRPr="00E51869" w:rsidRDefault="00B172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B17246" w:rsidRPr="00E51869" w:rsidRDefault="00B172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B17246" w:rsidRPr="00E51869" w:rsidRDefault="00963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E51869">
        <w:rPr>
          <w:rFonts w:eastAsia="Arial"/>
          <w:lang w:eastAsia="en-US" w:bidi="en-US"/>
        </w:rPr>
        <w:t>[YOUR NAME]</w:t>
      </w:r>
    </w:p>
    <w:p w:rsidR="00B17246" w:rsidRPr="00E51869" w:rsidRDefault="00963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E51869">
        <w:rPr>
          <w:rFonts w:eastAsia="Arial"/>
          <w:color w:val="000000"/>
          <w:lang w:eastAsia="en-US" w:bidi="en-US"/>
        </w:rPr>
        <w:t>[YOUR TITLE]</w:t>
      </w:r>
    </w:p>
    <w:p w:rsidR="00B17246" w:rsidRPr="00E51869" w:rsidRDefault="00963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E51869">
        <w:rPr>
          <w:rFonts w:eastAsia="Arial"/>
          <w:color w:val="000000"/>
          <w:lang w:eastAsia="en-US" w:bidi="en-US"/>
        </w:rPr>
        <w:t>[YOUR PHONE NUMBER]</w:t>
      </w:r>
    </w:p>
    <w:p w:rsidR="00B17246" w:rsidRPr="00E51869" w:rsidRDefault="009636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E51869">
        <w:rPr>
          <w:rFonts w:eastAsia="Arial"/>
          <w:color w:val="000000"/>
          <w:lang w:eastAsia="en-US" w:bidi="en-US"/>
        </w:rPr>
        <w:t xml:space="preserve">[YOUREMAIL@YOURCOMPANY.COM] </w:t>
      </w:r>
    </w:p>
    <w:p w:rsidR="00B17246" w:rsidRPr="00E51869" w:rsidRDefault="00B172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B17246" w:rsidRPr="00E51869" w:rsidRDefault="00B172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B17246" w:rsidRPr="00E51869" w:rsidRDefault="00E208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NEWSFLASH  Save [%]! Return your o</w:t>
      </w:r>
      <w:r w:rsidR="0096364A" w:rsidRPr="00E51869">
        <w:rPr>
          <w:rFonts w:eastAsia="Arial"/>
          <w:lang w:eastAsia="en-US" w:bidi="en-US"/>
        </w:rPr>
        <w:t xml:space="preserve">rder within [NUMBER] days from the date of this letter </w:t>
      </w:r>
      <w:r>
        <w:rPr>
          <w:rFonts w:eastAsia="Arial"/>
          <w:lang w:eastAsia="en-US" w:bidi="en-US"/>
        </w:rPr>
        <w:t>and quote</w:t>
      </w:r>
      <w:r w:rsidR="0096364A" w:rsidRPr="00E51869">
        <w:rPr>
          <w:rFonts w:eastAsia="Arial"/>
          <w:lang w:eastAsia="en-US" w:bidi="en-US"/>
        </w:rPr>
        <w:t xml:space="preserve"> code </w:t>
      </w:r>
      <w:r w:rsidR="0096364A" w:rsidRPr="00E51869">
        <w:rPr>
          <w:rFonts w:eastAsia="Arial"/>
          <w:color w:val="000000"/>
          <w:lang w:eastAsia="en-US" w:bidi="en-US"/>
        </w:rPr>
        <w:t>[CODE NUMBER]</w:t>
      </w:r>
      <w:r w:rsidR="0096364A" w:rsidRPr="00E51869">
        <w:rPr>
          <w:rFonts w:eastAsia="Arial"/>
          <w:lang w:eastAsia="en-US" w:bidi="en-US"/>
        </w:rPr>
        <w:t xml:space="preserve"> to receive your discount.  </w:t>
      </w:r>
      <w:r w:rsidR="00EE0819">
        <w:rPr>
          <w:rFonts w:eastAsia="Arial"/>
          <w:lang w:eastAsia="en-US" w:bidi="en-US"/>
        </w:rPr>
        <w:t>Many t</w:t>
      </w:r>
      <w:r>
        <w:rPr>
          <w:rFonts w:eastAsia="Arial"/>
          <w:lang w:eastAsia="en-US" w:bidi="en-US"/>
        </w:rPr>
        <w:t>hanks again for your business.</w:t>
      </w:r>
    </w:p>
    <w:sectPr w:rsidR="00B17246" w:rsidRPr="00E51869" w:rsidSect="00FA1807">
      <w:headerReference w:type="default" r:id="rId6"/>
      <w:footerReference w:type="default" r:id="rId7"/>
      <w:pgSz w:w="12240" w:h="15840"/>
      <w:pgMar w:top="1440" w:right="1440" w:bottom="1440" w:left="1440" w:header="720" w:footer="76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45E49" w:rsidRDefault="00C45E49">
      <w:r>
        <w:separator/>
      </w:r>
    </w:p>
  </w:endnote>
  <w:endnote w:type="continuationSeparator" w:id="0">
    <w:p w:rsidR="00C45E49" w:rsidRDefault="00C45E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7246" w:rsidRDefault="0096364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rsidR="00B17246" w:rsidRDefault="0096364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rsidR="00B17246" w:rsidRDefault="0096364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rsidR="00B17246" w:rsidRDefault="001E709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96364A">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45E49" w:rsidRDefault="00C45E49">
      <w:r>
        <w:separator/>
      </w:r>
    </w:p>
  </w:footnote>
  <w:footnote w:type="continuationSeparator" w:id="0">
    <w:p w:rsidR="00C45E49" w:rsidRDefault="00C45E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7246" w:rsidRDefault="00B17246">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yMDQwNTY2NrEwtjRX0lEKTi0uzszPAykwrgUAtCoL6iwAAAA="/>
    <w:docVar w:name="Description" w:val="SENDING YOUR CUSTOMERS AN INCENTIVE COMMUNICATION LIKE &quot;THIS MAY BE A GOOD TIME TO RE-ORDER&quot; IS ADVANTAGEOUS TO YOUR BUSINESS. Keep up a  continuous communication with your clients about  any relevant information pertaining their needs, indicates professionalism, high service levels  and works towards the reputation of your business. TemplateGuru has samples of letters to help you communicate with them professionally.  This letter template can be used for such an occasion. Download this template today. You can find more template examples here   https://www.templateguru.co.za/templates"/>
    <w:docVar w:name="Excerpt" w:val="RE: THIS MAY BE A GOOD TIME TO RE-ORDER_x000a_Dear [CONTACT NAME],_x000a_Back in [MONTH,YEAR], you ordered [PRODUCTS] from [YOUR COMPANY NAME]. We appreciate your business and would like to suggest that now may be a good time to reorder, before your inventory is low."/>
    <w:docVar w:name="Tags" w:val="Sales and Marketing, sale, tips, script, report, business document, entrepreneur, entrepreneurship,  sample, rate your company, develop, surveys, comparison, quality, marketing, scale, client satisfaction, brand loyalty, sales letter, business hours, new acquisition, new website, this may be a good time to re-order template,  this may be a good time to re-order example"/>
  </w:docVars>
  <w:rsids>
    <w:rsidRoot w:val="00B17246"/>
    <w:rsid w:val="001E7092"/>
    <w:rsid w:val="00260700"/>
    <w:rsid w:val="003A5EF8"/>
    <w:rsid w:val="005E56DF"/>
    <w:rsid w:val="0096364A"/>
    <w:rsid w:val="009750BE"/>
    <w:rsid w:val="00A125F5"/>
    <w:rsid w:val="00AC4268"/>
    <w:rsid w:val="00B17246"/>
    <w:rsid w:val="00C45E49"/>
    <w:rsid w:val="00CA2536"/>
    <w:rsid w:val="00E20819"/>
    <w:rsid w:val="00E37098"/>
    <w:rsid w:val="00E51869"/>
    <w:rsid w:val="00EE0819"/>
    <w:rsid w:val="00F5456D"/>
    <w:rsid w:val="00FA1807"/>
    <w:rsid w:val="00FD7452"/>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A1807"/>
    <w:pPr>
      <w:spacing w:after="0" w:line="240" w:lineRule="auto"/>
    </w:pPr>
    <w:rPr>
      <w:rFonts w:ascii="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FA1807"/>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rPr>
  </w:style>
  <w:style w:type="paragraph" w:styleId="Header">
    <w:name w:val="header"/>
    <w:basedOn w:val="Normal"/>
    <w:qFormat/>
    <w:rsid w:val="00FA1807"/>
    <w:pPr>
      <w:tabs>
        <w:tab w:val="center" w:pos="4320"/>
        <w:tab w:val="right" w:pos="8640"/>
      </w:tabs>
    </w:pPr>
  </w:style>
  <w:style w:type="paragraph" w:styleId="Footer">
    <w:name w:val="footer"/>
    <w:basedOn w:val="Normal"/>
    <w:qFormat/>
    <w:rsid w:val="00FA1807"/>
    <w:pPr>
      <w:tabs>
        <w:tab w:val="center" w:pos="4320"/>
        <w:tab w:val="right" w:pos="8640"/>
      </w:tabs>
    </w:pPr>
  </w:style>
  <w:style w:type="character" w:styleId="Hyperlink">
    <w:name w:val="Hyperlink"/>
    <w:qFormat/>
    <w:rsid w:val="00FA1807"/>
    <w:rPr>
      <w:color w:val="0000FF"/>
      <w:u w:val="single"/>
      <w:rtl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86</Words>
  <Characters>974</Characters>
  <Application>Microsoft Office Word</Application>
  <DocSecurity>0</DocSecurity>
  <Lines>46</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2T06:57:00Z</dcterms:created>
  <dcterms:modified xsi:type="dcterms:W3CDTF">2019-10-21T19:19:00Z</dcterms:modified>
  <cp:category/>
</cp:coreProperties>
</file>